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2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3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5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on Ralph’s cellphon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1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1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5T15:10:16Z</dcterms:created>
  <dcterms:modified xsi:type="dcterms:W3CDTF">2022-10-05T15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